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881B7" w14:textId="77777777" w:rsidR="00432880" w:rsidRPr="002077F6" w:rsidRDefault="00432880" w:rsidP="00BD1B8D">
      <w:pPr>
        <w:jc w:val="center"/>
        <w:rPr>
          <w:b/>
          <w:bCs/>
          <w:sz w:val="28"/>
          <w:szCs w:val="28"/>
          <w:shd w:val="clear" w:color="auto" w:fill="FFFFFF"/>
          <w:lang w:val="en-GB"/>
        </w:rPr>
      </w:pPr>
      <w:r w:rsidRPr="002077F6">
        <w:rPr>
          <w:b/>
          <w:bCs/>
          <w:sz w:val="28"/>
          <w:szCs w:val="28"/>
          <w:shd w:val="clear" w:color="auto" w:fill="FFFFFF"/>
          <w:lang w:val="en-GB"/>
        </w:rPr>
        <w:t>Supplemental Digital Content</w:t>
      </w:r>
    </w:p>
    <w:p w14:paraId="361C8249" w14:textId="2CFB38E1" w:rsidR="004E7706" w:rsidRPr="002077F6" w:rsidRDefault="00A15ACA" w:rsidP="00BD1B8D">
      <w:pPr>
        <w:jc w:val="center"/>
        <w:rPr>
          <w:sz w:val="28"/>
          <w:szCs w:val="28"/>
          <w:shd w:val="clear" w:color="auto" w:fill="FFFFFF"/>
        </w:rPr>
      </w:pPr>
      <w:r w:rsidRPr="00A15ACA">
        <w:rPr>
          <w:b/>
          <w:sz w:val="28"/>
          <w:szCs w:val="28"/>
        </w:rPr>
        <w:t>Substance use treatment completion and criminal justice system contact in Chile: A retrospective, linked data, cohort study</w:t>
      </w:r>
      <w:r w:rsidR="004E7706" w:rsidRPr="002077F6">
        <w:rPr>
          <w:sz w:val="28"/>
          <w:szCs w:val="28"/>
          <w:shd w:val="clear" w:color="auto" w:fill="FFFFFF"/>
        </w:rPr>
        <w:br w:type="page"/>
      </w:r>
    </w:p>
    <w:p w14:paraId="00000002" w14:textId="2878812A" w:rsidR="00F72B9E" w:rsidRPr="002077F6" w:rsidRDefault="007054B6" w:rsidP="00BD1B8D">
      <w:pPr>
        <w:pStyle w:val="Ttulo3"/>
        <w:spacing w:line="276" w:lineRule="auto"/>
      </w:pPr>
      <w:r w:rsidRPr="002077F6">
        <w:rPr>
          <w:lang w:val="en-GB"/>
        </w:rPr>
        <w:lastRenderedPageBreak/>
        <w:t xml:space="preserve">Section 1. </w:t>
      </w:r>
      <w:r w:rsidRPr="002077F6">
        <w:t>Specifics on the data collection process</w:t>
      </w:r>
    </w:p>
    <w:sectPr w:rsidR="00F72B9E" w:rsidRPr="002077F6" w:rsidSect="00A15ACA"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F54B3" w14:textId="77777777" w:rsidR="00B00AC7" w:rsidRDefault="00B00AC7" w:rsidP="00017229">
      <w:pPr>
        <w:spacing w:after="0" w:line="240" w:lineRule="auto"/>
      </w:pPr>
      <w:r>
        <w:separator/>
      </w:r>
    </w:p>
  </w:endnote>
  <w:endnote w:type="continuationSeparator" w:id="0">
    <w:p w14:paraId="053591C3" w14:textId="77777777" w:rsidR="00B00AC7" w:rsidRDefault="00B00AC7" w:rsidP="00017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EF10C" w14:textId="77777777" w:rsidR="00B00AC7" w:rsidRDefault="00B00AC7" w:rsidP="00017229">
      <w:pPr>
        <w:spacing w:after="0" w:line="240" w:lineRule="auto"/>
      </w:pPr>
      <w:r>
        <w:separator/>
      </w:r>
    </w:p>
  </w:footnote>
  <w:footnote w:type="continuationSeparator" w:id="0">
    <w:p w14:paraId="3F7C8B2B" w14:textId="77777777" w:rsidR="00B00AC7" w:rsidRDefault="00B00AC7" w:rsidP="000172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A5ABE"/>
    <w:multiLevelType w:val="multilevel"/>
    <w:tmpl w:val="FEA6B3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9530DA"/>
    <w:multiLevelType w:val="hybridMultilevel"/>
    <w:tmpl w:val="BE7AD3E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636FD"/>
    <w:multiLevelType w:val="multilevel"/>
    <w:tmpl w:val="68D2A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4118DA"/>
    <w:multiLevelType w:val="hybridMultilevel"/>
    <w:tmpl w:val="AF8C0210"/>
    <w:lvl w:ilvl="0" w:tplc="D1BA560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4C48ED"/>
    <w:multiLevelType w:val="hybridMultilevel"/>
    <w:tmpl w:val="F8FEAE7C"/>
    <w:lvl w:ilvl="0" w:tplc="D1BA560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696BB1"/>
    <w:multiLevelType w:val="hybridMultilevel"/>
    <w:tmpl w:val="30FEF708"/>
    <w:lvl w:ilvl="0" w:tplc="D1BA560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893523">
    <w:abstractNumId w:val="0"/>
  </w:num>
  <w:num w:numId="2" w16cid:durableId="1748108701">
    <w:abstractNumId w:val="1"/>
  </w:num>
  <w:num w:numId="3" w16cid:durableId="1117335881">
    <w:abstractNumId w:val="3"/>
  </w:num>
  <w:num w:numId="4" w16cid:durableId="596136881">
    <w:abstractNumId w:val="5"/>
  </w:num>
  <w:num w:numId="5" w16cid:durableId="1531450267">
    <w:abstractNumId w:val="4"/>
  </w:num>
  <w:num w:numId="6" w16cid:durableId="977296626">
    <w:abstractNumId w:val="2"/>
    <w:lvlOverride w:ilvl="0">
      <w:lvl w:ilvl="0">
        <w:numFmt w:val="lowerRoman"/>
        <w:lvlText w:val="%1."/>
        <w:lvlJc w:val="righ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wMDIzNjAzMLcwNDZW0lEKTi0uzszPAykwtqwFAC1wpG4tAAAA"/>
    <w:docVar w:name="EN.Layout" w:val="&lt;ENLayout&gt;&lt;Style&gt;Epidemiology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ez59w5td2w2fnewpeyvpw0sxsp029pzsar5&quot;&gt;libreria_generica&lt;record-ids&gt;&lt;item&gt;214&lt;/item&gt;&lt;item&gt;260&lt;/item&gt;&lt;item&gt;422&lt;/item&gt;&lt;item&gt;425&lt;/item&gt;&lt;item&gt;427&lt;/item&gt;&lt;item&gt;440&lt;/item&gt;&lt;item&gt;636&lt;/item&gt;&lt;item&gt;644&lt;/item&gt;&lt;item&gt;646&lt;/item&gt;&lt;item&gt;660&lt;/item&gt;&lt;item&gt;663&lt;/item&gt;&lt;item&gt;667&lt;/item&gt;&lt;item&gt;668&lt;/item&gt;&lt;item&gt;686&lt;/item&gt;&lt;item&gt;689&lt;/item&gt;&lt;item&gt;690&lt;/item&gt;&lt;item&gt;692&lt;/item&gt;&lt;item&gt;698&lt;/item&gt;&lt;item&gt;699&lt;/item&gt;&lt;item&gt;700&lt;/item&gt;&lt;item&gt;705&lt;/item&gt;&lt;item&gt;706&lt;/item&gt;&lt;item&gt;707&lt;/item&gt;&lt;item&gt;708&lt;/item&gt;&lt;item&gt;724&lt;/item&gt;&lt;item&gt;731&lt;/item&gt;&lt;item&gt;747&lt;/item&gt;&lt;item&gt;749&lt;/item&gt;&lt;item&gt;767&lt;/item&gt;&lt;item&gt;808&lt;/item&gt;&lt;/record-ids&gt;&lt;/item&gt;&lt;/Libraries&gt;"/>
  </w:docVars>
  <w:rsids>
    <w:rsidRoot w:val="00F72B9E"/>
    <w:rsid w:val="0000377A"/>
    <w:rsid w:val="00003FDA"/>
    <w:rsid w:val="00010D50"/>
    <w:rsid w:val="00011191"/>
    <w:rsid w:val="000126DB"/>
    <w:rsid w:val="00012E58"/>
    <w:rsid w:val="00014A34"/>
    <w:rsid w:val="00014E7F"/>
    <w:rsid w:val="00015C79"/>
    <w:rsid w:val="00017229"/>
    <w:rsid w:val="00017C89"/>
    <w:rsid w:val="00017CA1"/>
    <w:rsid w:val="00025D3F"/>
    <w:rsid w:val="00033F33"/>
    <w:rsid w:val="00036F46"/>
    <w:rsid w:val="000412EC"/>
    <w:rsid w:val="00044FBB"/>
    <w:rsid w:val="000457B0"/>
    <w:rsid w:val="00050E94"/>
    <w:rsid w:val="00057091"/>
    <w:rsid w:val="00066F06"/>
    <w:rsid w:val="000722C8"/>
    <w:rsid w:val="00080D0D"/>
    <w:rsid w:val="0008395C"/>
    <w:rsid w:val="00087065"/>
    <w:rsid w:val="00093D81"/>
    <w:rsid w:val="000A059D"/>
    <w:rsid w:val="000A5A15"/>
    <w:rsid w:val="000C1039"/>
    <w:rsid w:val="000C1944"/>
    <w:rsid w:val="000C3EA3"/>
    <w:rsid w:val="000C64CD"/>
    <w:rsid w:val="000D1C5E"/>
    <w:rsid w:val="000D3DF0"/>
    <w:rsid w:val="000D6BF7"/>
    <w:rsid w:val="000E0B8F"/>
    <w:rsid w:val="000E3375"/>
    <w:rsid w:val="000E4FBC"/>
    <w:rsid w:val="000E50A1"/>
    <w:rsid w:val="000E60E0"/>
    <w:rsid w:val="000E6D59"/>
    <w:rsid w:val="000F27E7"/>
    <w:rsid w:val="000F4D5C"/>
    <w:rsid w:val="000F5DDE"/>
    <w:rsid w:val="000F71F0"/>
    <w:rsid w:val="00104D48"/>
    <w:rsid w:val="001117F8"/>
    <w:rsid w:val="00112206"/>
    <w:rsid w:val="001200C1"/>
    <w:rsid w:val="00120969"/>
    <w:rsid w:val="0012173F"/>
    <w:rsid w:val="00122D8B"/>
    <w:rsid w:val="00123FB8"/>
    <w:rsid w:val="00126604"/>
    <w:rsid w:val="00134B70"/>
    <w:rsid w:val="00140D9C"/>
    <w:rsid w:val="00141D3C"/>
    <w:rsid w:val="001437C3"/>
    <w:rsid w:val="0014557D"/>
    <w:rsid w:val="00145882"/>
    <w:rsid w:val="00147286"/>
    <w:rsid w:val="00152D80"/>
    <w:rsid w:val="00152F6D"/>
    <w:rsid w:val="001551E6"/>
    <w:rsid w:val="00155618"/>
    <w:rsid w:val="00155679"/>
    <w:rsid w:val="00162AE6"/>
    <w:rsid w:val="00163355"/>
    <w:rsid w:val="00167C0B"/>
    <w:rsid w:val="0017016D"/>
    <w:rsid w:val="001707D2"/>
    <w:rsid w:val="00170C64"/>
    <w:rsid w:val="00173A08"/>
    <w:rsid w:val="00174A62"/>
    <w:rsid w:val="001840A7"/>
    <w:rsid w:val="00184CB4"/>
    <w:rsid w:val="00185FB9"/>
    <w:rsid w:val="00191168"/>
    <w:rsid w:val="00195720"/>
    <w:rsid w:val="0019628A"/>
    <w:rsid w:val="001A3BDD"/>
    <w:rsid w:val="001A78E5"/>
    <w:rsid w:val="001B3116"/>
    <w:rsid w:val="001C0BAC"/>
    <w:rsid w:val="001C43EE"/>
    <w:rsid w:val="001C6608"/>
    <w:rsid w:val="001C662F"/>
    <w:rsid w:val="001D7EF8"/>
    <w:rsid w:val="001D7FBB"/>
    <w:rsid w:val="001E1991"/>
    <w:rsid w:val="001E50D4"/>
    <w:rsid w:val="001E59BE"/>
    <w:rsid w:val="001F5185"/>
    <w:rsid w:val="001F692A"/>
    <w:rsid w:val="001F6A14"/>
    <w:rsid w:val="001F6C9C"/>
    <w:rsid w:val="00201AF6"/>
    <w:rsid w:val="00202B70"/>
    <w:rsid w:val="00203FC5"/>
    <w:rsid w:val="00205CE1"/>
    <w:rsid w:val="002068E4"/>
    <w:rsid w:val="002077F6"/>
    <w:rsid w:val="00207F95"/>
    <w:rsid w:val="00215E00"/>
    <w:rsid w:val="00220448"/>
    <w:rsid w:val="00224957"/>
    <w:rsid w:val="0022592D"/>
    <w:rsid w:val="00226087"/>
    <w:rsid w:val="002268AC"/>
    <w:rsid w:val="00227232"/>
    <w:rsid w:val="002278BC"/>
    <w:rsid w:val="00232FD0"/>
    <w:rsid w:val="0023464E"/>
    <w:rsid w:val="00236004"/>
    <w:rsid w:val="00240CA0"/>
    <w:rsid w:val="00242D94"/>
    <w:rsid w:val="002430FB"/>
    <w:rsid w:val="00243A67"/>
    <w:rsid w:val="0024413A"/>
    <w:rsid w:val="00252804"/>
    <w:rsid w:val="002537E0"/>
    <w:rsid w:val="002558E6"/>
    <w:rsid w:val="002609C1"/>
    <w:rsid w:val="00263F01"/>
    <w:rsid w:val="00265715"/>
    <w:rsid w:val="00270743"/>
    <w:rsid w:val="00270AC7"/>
    <w:rsid w:val="002802FB"/>
    <w:rsid w:val="002904FB"/>
    <w:rsid w:val="00291873"/>
    <w:rsid w:val="00295273"/>
    <w:rsid w:val="002A239B"/>
    <w:rsid w:val="002A2DEA"/>
    <w:rsid w:val="002A54B4"/>
    <w:rsid w:val="002A6407"/>
    <w:rsid w:val="002B0EFB"/>
    <w:rsid w:val="002B4599"/>
    <w:rsid w:val="002C3AA6"/>
    <w:rsid w:val="002C7843"/>
    <w:rsid w:val="002D27E8"/>
    <w:rsid w:val="002D2EDF"/>
    <w:rsid w:val="002D332E"/>
    <w:rsid w:val="002D6476"/>
    <w:rsid w:val="002D7E88"/>
    <w:rsid w:val="002E2341"/>
    <w:rsid w:val="002E5BEB"/>
    <w:rsid w:val="002E6CD0"/>
    <w:rsid w:val="002F11B5"/>
    <w:rsid w:val="002F17F9"/>
    <w:rsid w:val="002F2D0C"/>
    <w:rsid w:val="0030757E"/>
    <w:rsid w:val="003126DD"/>
    <w:rsid w:val="00314160"/>
    <w:rsid w:val="003167D5"/>
    <w:rsid w:val="00320396"/>
    <w:rsid w:val="00320499"/>
    <w:rsid w:val="0032330B"/>
    <w:rsid w:val="00324F50"/>
    <w:rsid w:val="0032576B"/>
    <w:rsid w:val="0033063E"/>
    <w:rsid w:val="00333743"/>
    <w:rsid w:val="003339AA"/>
    <w:rsid w:val="00335E09"/>
    <w:rsid w:val="0033786E"/>
    <w:rsid w:val="003425E8"/>
    <w:rsid w:val="00342CC6"/>
    <w:rsid w:val="00344483"/>
    <w:rsid w:val="003461D3"/>
    <w:rsid w:val="003472A4"/>
    <w:rsid w:val="00351628"/>
    <w:rsid w:val="00355758"/>
    <w:rsid w:val="00356508"/>
    <w:rsid w:val="00367CE9"/>
    <w:rsid w:val="00371451"/>
    <w:rsid w:val="00372CED"/>
    <w:rsid w:val="003768C4"/>
    <w:rsid w:val="00377589"/>
    <w:rsid w:val="00377784"/>
    <w:rsid w:val="00395913"/>
    <w:rsid w:val="003A3786"/>
    <w:rsid w:val="003A5BA9"/>
    <w:rsid w:val="003B3053"/>
    <w:rsid w:val="003B37A2"/>
    <w:rsid w:val="003D2FF1"/>
    <w:rsid w:val="003D59A1"/>
    <w:rsid w:val="003E3C26"/>
    <w:rsid w:val="003E6A54"/>
    <w:rsid w:val="003E7B54"/>
    <w:rsid w:val="003F575F"/>
    <w:rsid w:val="004020B6"/>
    <w:rsid w:val="00406AD3"/>
    <w:rsid w:val="00410B8E"/>
    <w:rsid w:val="00413E03"/>
    <w:rsid w:val="00416727"/>
    <w:rsid w:val="00417EB7"/>
    <w:rsid w:val="00420426"/>
    <w:rsid w:val="004218A5"/>
    <w:rsid w:val="004234E2"/>
    <w:rsid w:val="004274CC"/>
    <w:rsid w:val="004316EE"/>
    <w:rsid w:val="00432880"/>
    <w:rsid w:val="004374D7"/>
    <w:rsid w:val="0044520A"/>
    <w:rsid w:val="00454D2B"/>
    <w:rsid w:val="00456E11"/>
    <w:rsid w:val="00457B38"/>
    <w:rsid w:val="004607B8"/>
    <w:rsid w:val="00466D9E"/>
    <w:rsid w:val="0047077D"/>
    <w:rsid w:val="0047078B"/>
    <w:rsid w:val="00472F17"/>
    <w:rsid w:val="00474468"/>
    <w:rsid w:val="00474C48"/>
    <w:rsid w:val="00475AAD"/>
    <w:rsid w:val="00483207"/>
    <w:rsid w:val="00485EDD"/>
    <w:rsid w:val="00487E81"/>
    <w:rsid w:val="004915DD"/>
    <w:rsid w:val="0049279F"/>
    <w:rsid w:val="00495EFF"/>
    <w:rsid w:val="00496465"/>
    <w:rsid w:val="004A38BF"/>
    <w:rsid w:val="004A521D"/>
    <w:rsid w:val="004B2352"/>
    <w:rsid w:val="004B7802"/>
    <w:rsid w:val="004C190B"/>
    <w:rsid w:val="004C197D"/>
    <w:rsid w:val="004C7C9B"/>
    <w:rsid w:val="004D7543"/>
    <w:rsid w:val="004E5790"/>
    <w:rsid w:val="004E5C6E"/>
    <w:rsid w:val="004E7706"/>
    <w:rsid w:val="004F0BB4"/>
    <w:rsid w:val="004F243C"/>
    <w:rsid w:val="004F54F6"/>
    <w:rsid w:val="004F6F2C"/>
    <w:rsid w:val="00503136"/>
    <w:rsid w:val="00505849"/>
    <w:rsid w:val="005067F6"/>
    <w:rsid w:val="00513825"/>
    <w:rsid w:val="00514F3C"/>
    <w:rsid w:val="00517C9F"/>
    <w:rsid w:val="00520AE7"/>
    <w:rsid w:val="00522201"/>
    <w:rsid w:val="00522EF6"/>
    <w:rsid w:val="00525D4C"/>
    <w:rsid w:val="00534F5B"/>
    <w:rsid w:val="005359C2"/>
    <w:rsid w:val="00543739"/>
    <w:rsid w:val="00545E60"/>
    <w:rsid w:val="00551A5C"/>
    <w:rsid w:val="00556951"/>
    <w:rsid w:val="005614B9"/>
    <w:rsid w:val="0056159A"/>
    <w:rsid w:val="00576937"/>
    <w:rsid w:val="00584486"/>
    <w:rsid w:val="0058466E"/>
    <w:rsid w:val="00585CB9"/>
    <w:rsid w:val="00586AED"/>
    <w:rsid w:val="00587AC6"/>
    <w:rsid w:val="00587EE1"/>
    <w:rsid w:val="005905F1"/>
    <w:rsid w:val="005A171C"/>
    <w:rsid w:val="005A2919"/>
    <w:rsid w:val="005B0899"/>
    <w:rsid w:val="005B3657"/>
    <w:rsid w:val="005B720D"/>
    <w:rsid w:val="005B7BB7"/>
    <w:rsid w:val="005C014D"/>
    <w:rsid w:val="005C153C"/>
    <w:rsid w:val="005C1FF4"/>
    <w:rsid w:val="005C5169"/>
    <w:rsid w:val="005C6971"/>
    <w:rsid w:val="005C6E94"/>
    <w:rsid w:val="005D4428"/>
    <w:rsid w:val="005D5493"/>
    <w:rsid w:val="005D6E80"/>
    <w:rsid w:val="005E0CE6"/>
    <w:rsid w:val="005E4D27"/>
    <w:rsid w:val="005E59E6"/>
    <w:rsid w:val="005E63F3"/>
    <w:rsid w:val="005E672D"/>
    <w:rsid w:val="005F0CB7"/>
    <w:rsid w:val="005F161A"/>
    <w:rsid w:val="005F3224"/>
    <w:rsid w:val="00602028"/>
    <w:rsid w:val="006135E8"/>
    <w:rsid w:val="00614CC5"/>
    <w:rsid w:val="0061569B"/>
    <w:rsid w:val="006208AB"/>
    <w:rsid w:val="00622BB1"/>
    <w:rsid w:val="0063533A"/>
    <w:rsid w:val="00636DC7"/>
    <w:rsid w:val="00641745"/>
    <w:rsid w:val="00641B09"/>
    <w:rsid w:val="00642AFD"/>
    <w:rsid w:val="00645D96"/>
    <w:rsid w:val="00661CCF"/>
    <w:rsid w:val="00663FD1"/>
    <w:rsid w:val="006656D4"/>
    <w:rsid w:val="00666313"/>
    <w:rsid w:val="00666FC0"/>
    <w:rsid w:val="0067160D"/>
    <w:rsid w:val="00677B0F"/>
    <w:rsid w:val="006814F3"/>
    <w:rsid w:val="00682269"/>
    <w:rsid w:val="006850FF"/>
    <w:rsid w:val="00691041"/>
    <w:rsid w:val="00697389"/>
    <w:rsid w:val="006A0402"/>
    <w:rsid w:val="006A5A23"/>
    <w:rsid w:val="006B24BB"/>
    <w:rsid w:val="006B2FD2"/>
    <w:rsid w:val="006B3484"/>
    <w:rsid w:val="006C2BD5"/>
    <w:rsid w:val="006D118D"/>
    <w:rsid w:val="006D4553"/>
    <w:rsid w:val="006D62E0"/>
    <w:rsid w:val="006E0A6B"/>
    <w:rsid w:val="006E176B"/>
    <w:rsid w:val="006E2C4D"/>
    <w:rsid w:val="006E41F6"/>
    <w:rsid w:val="006E4D6D"/>
    <w:rsid w:val="006E6F8D"/>
    <w:rsid w:val="006E744E"/>
    <w:rsid w:val="006F6019"/>
    <w:rsid w:val="00700FA3"/>
    <w:rsid w:val="007054B6"/>
    <w:rsid w:val="007150AB"/>
    <w:rsid w:val="007250A2"/>
    <w:rsid w:val="0072662F"/>
    <w:rsid w:val="00730FD9"/>
    <w:rsid w:val="007339CE"/>
    <w:rsid w:val="00736CC0"/>
    <w:rsid w:val="007375D2"/>
    <w:rsid w:val="007434B7"/>
    <w:rsid w:val="007450C8"/>
    <w:rsid w:val="00745AC8"/>
    <w:rsid w:val="00746A12"/>
    <w:rsid w:val="00757093"/>
    <w:rsid w:val="00761C29"/>
    <w:rsid w:val="0076424C"/>
    <w:rsid w:val="0076549F"/>
    <w:rsid w:val="00765C5E"/>
    <w:rsid w:val="00766395"/>
    <w:rsid w:val="00771A8D"/>
    <w:rsid w:val="0077202A"/>
    <w:rsid w:val="0077743B"/>
    <w:rsid w:val="00780033"/>
    <w:rsid w:val="007806AE"/>
    <w:rsid w:val="00783FC8"/>
    <w:rsid w:val="00790D43"/>
    <w:rsid w:val="00792AFF"/>
    <w:rsid w:val="00793162"/>
    <w:rsid w:val="007967E0"/>
    <w:rsid w:val="007A0237"/>
    <w:rsid w:val="007A3AF8"/>
    <w:rsid w:val="007A45AA"/>
    <w:rsid w:val="007A5375"/>
    <w:rsid w:val="007B0131"/>
    <w:rsid w:val="007B11EC"/>
    <w:rsid w:val="007B4C74"/>
    <w:rsid w:val="007C57A4"/>
    <w:rsid w:val="007C6A5F"/>
    <w:rsid w:val="007C7702"/>
    <w:rsid w:val="007C7B55"/>
    <w:rsid w:val="007D1F8D"/>
    <w:rsid w:val="007D2F9B"/>
    <w:rsid w:val="007D300E"/>
    <w:rsid w:val="007D3785"/>
    <w:rsid w:val="007D403B"/>
    <w:rsid w:val="007D4362"/>
    <w:rsid w:val="007D47FC"/>
    <w:rsid w:val="007E363C"/>
    <w:rsid w:val="007F3522"/>
    <w:rsid w:val="007F6D84"/>
    <w:rsid w:val="0080172D"/>
    <w:rsid w:val="00803900"/>
    <w:rsid w:val="00803CAB"/>
    <w:rsid w:val="00805768"/>
    <w:rsid w:val="00807C70"/>
    <w:rsid w:val="00812558"/>
    <w:rsid w:val="00812CA4"/>
    <w:rsid w:val="008152FF"/>
    <w:rsid w:val="00817967"/>
    <w:rsid w:val="008251BD"/>
    <w:rsid w:val="008252ED"/>
    <w:rsid w:val="00832649"/>
    <w:rsid w:val="008339F9"/>
    <w:rsid w:val="008377CD"/>
    <w:rsid w:val="0084067C"/>
    <w:rsid w:val="0084105E"/>
    <w:rsid w:val="008432BB"/>
    <w:rsid w:val="008547F0"/>
    <w:rsid w:val="008554B8"/>
    <w:rsid w:val="008609BC"/>
    <w:rsid w:val="0086753E"/>
    <w:rsid w:val="00874D4E"/>
    <w:rsid w:val="00875F8A"/>
    <w:rsid w:val="00880B09"/>
    <w:rsid w:val="00887B12"/>
    <w:rsid w:val="0089263F"/>
    <w:rsid w:val="00896D4D"/>
    <w:rsid w:val="00897BB3"/>
    <w:rsid w:val="00897C96"/>
    <w:rsid w:val="008A4B96"/>
    <w:rsid w:val="008A7A8D"/>
    <w:rsid w:val="008B12F5"/>
    <w:rsid w:val="008B1445"/>
    <w:rsid w:val="008B36B4"/>
    <w:rsid w:val="008B5A9A"/>
    <w:rsid w:val="008B5B29"/>
    <w:rsid w:val="008B7EA4"/>
    <w:rsid w:val="008C74AE"/>
    <w:rsid w:val="008D3F4A"/>
    <w:rsid w:val="008D4B30"/>
    <w:rsid w:val="008D4B63"/>
    <w:rsid w:val="008D5106"/>
    <w:rsid w:val="008D530E"/>
    <w:rsid w:val="008E6868"/>
    <w:rsid w:val="008F1B0E"/>
    <w:rsid w:val="008F59C3"/>
    <w:rsid w:val="008F6416"/>
    <w:rsid w:val="00905BBE"/>
    <w:rsid w:val="00914FFD"/>
    <w:rsid w:val="00915740"/>
    <w:rsid w:val="00915B69"/>
    <w:rsid w:val="00916910"/>
    <w:rsid w:val="009212B0"/>
    <w:rsid w:val="00930096"/>
    <w:rsid w:val="0093081E"/>
    <w:rsid w:val="009318B2"/>
    <w:rsid w:val="00935A49"/>
    <w:rsid w:val="0093601C"/>
    <w:rsid w:val="00940368"/>
    <w:rsid w:val="00940D74"/>
    <w:rsid w:val="00940E48"/>
    <w:rsid w:val="00942CA6"/>
    <w:rsid w:val="00942DCC"/>
    <w:rsid w:val="00943C39"/>
    <w:rsid w:val="00956C66"/>
    <w:rsid w:val="00967707"/>
    <w:rsid w:val="00974322"/>
    <w:rsid w:val="0098109E"/>
    <w:rsid w:val="00982FE8"/>
    <w:rsid w:val="00983321"/>
    <w:rsid w:val="00985969"/>
    <w:rsid w:val="00987D89"/>
    <w:rsid w:val="00991200"/>
    <w:rsid w:val="00991FEE"/>
    <w:rsid w:val="00992499"/>
    <w:rsid w:val="009924C0"/>
    <w:rsid w:val="00993FD4"/>
    <w:rsid w:val="00995845"/>
    <w:rsid w:val="009A5D21"/>
    <w:rsid w:val="009B0D37"/>
    <w:rsid w:val="009B0E5E"/>
    <w:rsid w:val="009B1A45"/>
    <w:rsid w:val="009B419F"/>
    <w:rsid w:val="009B7ACA"/>
    <w:rsid w:val="009C1E9E"/>
    <w:rsid w:val="009D6B1E"/>
    <w:rsid w:val="009E23BC"/>
    <w:rsid w:val="009E29D8"/>
    <w:rsid w:val="009E3ADD"/>
    <w:rsid w:val="009F0016"/>
    <w:rsid w:val="009F114F"/>
    <w:rsid w:val="009F3778"/>
    <w:rsid w:val="009F411B"/>
    <w:rsid w:val="009F4B10"/>
    <w:rsid w:val="009F506E"/>
    <w:rsid w:val="009F5E95"/>
    <w:rsid w:val="00A013DD"/>
    <w:rsid w:val="00A03937"/>
    <w:rsid w:val="00A04980"/>
    <w:rsid w:val="00A05338"/>
    <w:rsid w:val="00A12F7D"/>
    <w:rsid w:val="00A1491E"/>
    <w:rsid w:val="00A15ACA"/>
    <w:rsid w:val="00A241CA"/>
    <w:rsid w:val="00A256B3"/>
    <w:rsid w:val="00A25EAF"/>
    <w:rsid w:val="00A31B5D"/>
    <w:rsid w:val="00A34A44"/>
    <w:rsid w:val="00A45B80"/>
    <w:rsid w:val="00A52184"/>
    <w:rsid w:val="00A6214E"/>
    <w:rsid w:val="00A625B6"/>
    <w:rsid w:val="00A638E1"/>
    <w:rsid w:val="00A67C25"/>
    <w:rsid w:val="00A729BF"/>
    <w:rsid w:val="00A7308F"/>
    <w:rsid w:val="00A73162"/>
    <w:rsid w:val="00A73344"/>
    <w:rsid w:val="00A73A88"/>
    <w:rsid w:val="00A750E8"/>
    <w:rsid w:val="00A75C74"/>
    <w:rsid w:val="00A80423"/>
    <w:rsid w:val="00A84072"/>
    <w:rsid w:val="00A8451E"/>
    <w:rsid w:val="00A84604"/>
    <w:rsid w:val="00A8650D"/>
    <w:rsid w:val="00A90F04"/>
    <w:rsid w:val="00A91B49"/>
    <w:rsid w:val="00A922A7"/>
    <w:rsid w:val="00A94538"/>
    <w:rsid w:val="00A954AC"/>
    <w:rsid w:val="00A9699A"/>
    <w:rsid w:val="00A97D06"/>
    <w:rsid w:val="00AA3027"/>
    <w:rsid w:val="00AA3A9F"/>
    <w:rsid w:val="00AA587F"/>
    <w:rsid w:val="00AB2249"/>
    <w:rsid w:val="00AB58B1"/>
    <w:rsid w:val="00AB675C"/>
    <w:rsid w:val="00AC5E43"/>
    <w:rsid w:val="00AD328A"/>
    <w:rsid w:val="00AD3FAD"/>
    <w:rsid w:val="00AD4EF6"/>
    <w:rsid w:val="00AD5204"/>
    <w:rsid w:val="00AD56ED"/>
    <w:rsid w:val="00AE6E2F"/>
    <w:rsid w:val="00AE7B67"/>
    <w:rsid w:val="00AF00A0"/>
    <w:rsid w:val="00AF51D6"/>
    <w:rsid w:val="00B00787"/>
    <w:rsid w:val="00B00AC7"/>
    <w:rsid w:val="00B01B2E"/>
    <w:rsid w:val="00B053CB"/>
    <w:rsid w:val="00B0651C"/>
    <w:rsid w:val="00B14F94"/>
    <w:rsid w:val="00B15B77"/>
    <w:rsid w:val="00B1627D"/>
    <w:rsid w:val="00B170C9"/>
    <w:rsid w:val="00B22B96"/>
    <w:rsid w:val="00B25B1D"/>
    <w:rsid w:val="00B34CD9"/>
    <w:rsid w:val="00B34D21"/>
    <w:rsid w:val="00B34F31"/>
    <w:rsid w:val="00B3551E"/>
    <w:rsid w:val="00B371CD"/>
    <w:rsid w:val="00B37765"/>
    <w:rsid w:val="00B4340E"/>
    <w:rsid w:val="00B4627B"/>
    <w:rsid w:val="00B46F02"/>
    <w:rsid w:val="00B5050E"/>
    <w:rsid w:val="00B53972"/>
    <w:rsid w:val="00B5480E"/>
    <w:rsid w:val="00B606AC"/>
    <w:rsid w:val="00B621F0"/>
    <w:rsid w:val="00B667D2"/>
    <w:rsid w:val="00B73AA0"/>
    <w:rsid w:val="00B759E0"/>
    <w:rsid w:val="00B802BE"/>
    <w:rsid w:val="00B80B65"/>
    <w:rsid w:val="00B84729"/>
    <w:rsid w:val="00B91AD2"/>
    <w:rsid w:val="00B96020"/>
    <w:rsid w:val="00B961F9"/>
    <w:rsid w:val="00B96C96"/>
    <w:rsid w:val="00BA52B8"/>
    <w:rsid w:val="00BA74C0"/>
    <w:rsid w:val="00BB18D8"/>
    <w:rsid w:val="00BB22BF"/>
    <w:rsid w:val="00BB5E79"/>
    <w:rsid w:val="00BC2635"/>
    <w:rsid w:val="00BC3078"/>
    <w:rsid w:val="00BC76A7"/>
    <w:rsid w:val="00BD1B8D"/>
    <w:rsid w:val="00BD6481"/>
    <w:rsid w:val="00BD7B3F"/>
    <w:rsid w:val="00BE4F35"/>
    <w:rsid w:val="00BF0710"/>
    <w:rsid w:val="00C065CA"/>
    <w:rsid w:val="00C07B84"/>
    <w:rsid w:val="00C10B03"/>
    <w:rsid w:val="00C11FE2"/>
    <w:rsid w:val="00C12B1C"/>
    <w:rsid w:val="00C14D89"/>
    <w:rsid w:val="00C1592B"/>
    <w:rsid w:val="00C15FB4"/>
    <w:rsid w:val="00C20A4D"/>
    <w:rsid w:val="00C20EA9"/>
    <w:rsid w:val="00C220B4"/>
    <w:rsid w:val="00C22D83"/>
    <w:rsid w:val="00C23264"/>
    <w:rsid w:val="00C27DD2"/>
    <w:rsid w:val="00C32EDC"/>
    <w:rsid w:val="00C34C63"/>
    <w:rsid w:val="00C40876"/>
    <w:rsid w:val="00C41376"/>
    <w:rsid w:val="00C4194A"/>
    <w:rsid w:val="00C45E97"/>
    <w:rsid w:val="00C515A2"/>
    <w:rsid w:val="00C51D9A"/>
    <w:rsid w:val="00C5601B"/>
    <w:rsid w:val="00C61BE9"/>
    <w:rsid w:val="00C629A0"/>
    <w:rsid w:val="00C62FC1"/>
    <w:rsid w:val="00C64091"/>
    <w:rsid w:val="00C64378"/>
    <w:rsid w:val="00C64CCC"/>
    <w:rsid w:val="00C762F1"/>
    <w:rsid w:val="00C7794B"/>
    <w:rsid w:val="00C84130"/>
    <w:rsid w:val="00C91924"/>
    <w:rsid w:val="00C93078"/>
    <w:rsid w:val="00C955A0"/>
    <w:rsid w:val="00C96EFE"/>
    <w:rsid w:val="00C97ABA"/>
    <w:rsid w:val="00C97B30"/>
    <w:rsid w:val="00CA0BB4"/>
    <w:rsid w:val="00CA1F8E"/>
    <w:rsid w:val="00CA465D"/>
    <w:rsid w:val="00CA526B"/>
    <w:rsid w:val="00CB2FA8"/>
    <w:rsid w:val="00CB3521"/>
    <w:rsid w:val="00CC4387"/>
    <w:rsid w:val="00CC4470"/>
    <w:rsid w:val="00CC63D6"/>
    <w:rsid w:val="00CD24C5"/>
    <w:rsid w:val="00CD727F"/>
    <w:rsid w:val="00CD7A14"/>
    <w:rsid w:val="00CE730D"/>
    <w:rsid w:val="00CE749B"/>
    <w:rsid w:val="00CF1F26"/>
    <w:rsid w:val="00CF366B"/>
    <w:rsid w:val="00CF3D99"/>
    <w:rsid w:val="00D0025F"/>
    <w:rsid w:val="00D13324"/>
    <w:rsid w:val="00D21E44"/>
    <w:rsid w:val="00D33C33"/>
    <w:rsid w:val="00D40C91"/>
    <w:rsid w:val="00D41CA2"/>
    <w:rsid w:val="00D50A33"/>
    <w:rsid w:val="00D51AE2"/>
    <w:rsid w:val="00D60027"/>
    <w:rsid w:val="00D60BAC"/>
    <w:rsid w:val="00D61129"/>
    <w:rsid w:val="00D617E7"/>
    <w:rsid w:val="00D67CEF"/>
    <w:rsid w:val="00D715F0"/>
    <w:rsid w:val="00D75D4D"/>
    <w:rsid w:val="00D75F71"/>
    <w:rsid w:val="00D807CC"/>
    <w:rsid w:val="00D812BE"/>
    <w:rsid w:val="00D81766"/>
    <w:rsid w:val="00D817E0"/>
    <w:rsid w:val="00D854FD"/>
    <w:rsid w:val="00D861F0"/>
    <w:rsid w:val="00D907A1"/>
    <w:rsid w:val="00DA139F"/>
    <w:rsid w:val="00DA7655"/>
    <w:rsid w:val="00DB1BEE"/>
    <w:rsid w:val="00DB2B37"/>
    <w:rsid w:val="00DB3176"/>
    <w:rsid w:val="00DB6739"/>
    <w:rsid w:val="00DB7892"/>
    <w:rsid w:val="00DC0114"/>
    <w:rsid w:val="00DD7AC2"/>
    <w:rsid w:val="00DE07B0"/>
    <w:rsid w:val="00DE0A20"/>
    <w:rsid w:val="00DE0DE9"/>
    <w:rsid w:val="00DE5042"/>
    <w:rsid w:val="00DF05DB"/>
    <w:rsid w:val="00DF29E8"/>
    <w:rsid w:val="00E03C0E"/>
    <w:rsid w:val="00E0575F"/>
    <w:rsid w:val="00E06046"/>
    <w:rsid w:val="00E06D10"/>
    <w:rsid w:val="00E1091B"/>
    <w:rsid w:val="00E15859"/>
    <w:rsid w:val="00E16A16"/>
    <w:rsid w:val="00E16D19"/>
    <w:rsid w:val="00E17B89"/>
    <w:rsid w:val="00E304F6"/>
    <w:rsid w:val="00E33A5D"/>
    <w:rsid w:val="00E35328"/>
    <w:rsid w:val="00E401B8"/>
    <w:rsid w:val="00E4084D"/>
    <w:rsid w:val="00E40FFC"/>
    <w:rsid w:val="00E432C5"/>
    <w:rsid w:val="00E5292E"/>
    <w:rsid w:val="00E5531E"/>
    <w:rsid w:val="00E567CE"/>
    <w:rsid w:val="00E61CB0"/>
    <w:rsid w:val="00E647CA"/>
    <w:rsid w:val="00E7373B"/>
    <w:rsid w:val="00E73D0A"/>
    <w:rsid w:val="00E758D2"/>
    <w:rsid w:val="00E771D4"/>
    <w:rsid w:val="00E87977"/>
    <w:rsid w:val="00E90852"/>
    <w:rsid w:val="00E94308"/>
    <w:rsid w:val="00E953EB"/>
    <w:rsid w:val="00E95C54"/>
    <w:rsid w:val="00E96507"/>
    <w:rsid w:val="00E97CC0"/>
    <w:rsid w:val="00EA6721"/>
    <w:rsid w:val="00EB3181"/>
    <w:rsid w:val="00EB6355"/>
    <w:rsid w:val="00EB7A9B"/>
    <w:rsid w:val="00EC0AFD"/>
    <w:rsid w:val="00EC12B6"/>
    <w:rsid w:val="00EC32F0"/>
    <w:rsid w:val="00EC3359"/>
    <w:rsid w:val="00EC76F8"/>
    <w:rsid w:val="00EC78FB"/>
    <w:rsid w:val="00ED4D9E"/>
    <w:rsid w:val="00EE7FC4"/>
    <w:rsid w:val="00EF5354"/>
    <w:rsid w:val="00EF561D"/>
    <w:rsid w:val="00F138AA"/>
    <w:rsid w:val="00F15789"/>
    <w:rsid w:val="00F21DD3"/>
    <w:rsid w:val="00F22FA3"/>
    <w:rsid w:val="00F23CD9"/>
    <w:rsid w:val="00F27F32"/>
    <w:rsid w:val="00F32ABB"/>
    <w:rsid w:val="00F40C72"/>
    <w:rsid w:val="00F40E84"/>
    <w:rsid w:val="00F505CB"/>
    <w:rsid w:val="00F50D26"/>
    <w:rsid w:val="00F5568B"/>
    <w:rsid w:val="00F55989"/>
    <w:rsid w:val="00F5790B"/>
    <w:rsid w:val="00F605A9"/>
    <w:rsid w:val="00F618E2"/>
    <w:rsid w:val="00F67B1B"/>
    <w:rsid w:val="00F67BDF"/>
    <w:rsid w:val="00F72B9E"/>
    <w:rsid w:val="00F736A8"/>
    <w:rsid w:val="00F809F0"/>
    <w:rsid w:val="00F82A48"/>
    <w:rsid w:val="00F82F0C"/>
    <w:rsid w:val="00F8336B"/>
    <w:rsid w:val="00F84728"/>
    <w:rsid w:val="00F867DA"/>
    <w:rsid w:val="00F8742A"/>
    <w:rsid w:val="00F9276E"/>
    <w:rsid w:val="00F9494C"/>
    <w:rsid w:val="00FA0DFF"/>
    <w:rsid w:val="00FA0FEC"/>
    <w:rsid w:val="00FA7935"/>
    <w:rsid w:val="00FB2C06"/>
    <w:rsid w:val="00FB63EF"/>
    <w:rsid w:val="00FC208C"/>
    <w:rsid w:val="00FC27F9"/>
    <w:rsid w:val="00FC47B5"/>
    <w:rsid w:val="00FC6923"/>
    <w:rsid w:val="00FD68D8"/>
    <w:rsid w:val="00FD7DE0"/>
    <w:rsid w:val="00FE0CBC"/>
    <w:rsid w:val="00FF1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FFBDA4"/>
  <w15:docId w15:val="{834321D6-2DE8-4A4A-BA5B-A6593148A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476"/>
    <w:rPr>
      <w:rFonts w:asciiTheme="minorHAnsi" w:eastAsiaTheme="minorHAnsi" w:hAnsiTheme="minorHAnsi" w:cstheme="minorBidi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BB38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shd w:val="clear" w:color="auto" w:fill="FFFFFF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027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A27D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A27D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550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xtodeglobo">
    <w:name w:val="Balloon Text"/>
    <w:basedOn w:val="Normal"/>
    <w:link w:val="TextodegloboCar"/>
    <w:uiPriority w:val="99"/>
    <w:semiHidden/>
    <w:unhideWhenUsed/>
    <w:qFormat/>
    <w:rPr>
      <w:rFonts w:ascii="Times New Roman" w:hAnsi="Times New Roman" w:cs="Times New Roman"/>
      <w:sz w:val="18"/>
      <w:szCs w:val="18"/>
    </w:rPr>
  </w:style>
  <w:style w:type="character" w:styleId="Refdecomentario">
    <w:name w:val="annotation reference"/>
    <w:basedOn w:val="Fuentedeprrafopredeter"/>
    <w:uiPriority w:val="99"/>
    <w:semiHidden/>
    <w:unhideWhenUsed/>
    <w:qFormat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qFormat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qFormat/>
    <w:rPr>
      <w:b/>
      <w:bCs/>
    </w:rPr>
  </w:style>
  <w:style w:type="character" w:styleId="Hipervnculo">
    <w:name w:val="Hyperlink"/>
    <w:basedOn w:val="Fuentedeprrafopredeter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s-CL"/>
    </w:rPr>
  </w:style>
  <w:style w:type="table" w:styleId="Tablaconcuadrcula">
    <w:name w:val="Table Grid"/>
    <w:basedOn w:val="Tab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character" w:customStyle="1" w:styleId="TextocomentarioCar">
    <w:name w:val="Texto comentario Car"/>
    <w:basedOn w:val="Fuentedeprrafopredeter"/>
    <w:link w:val="Textocomentario"/>
    <w:uiPriority w:val="99"/>
    <w:qFormat/>
    <w:rPr>
      <w:sz w:val="20"/>
      <w:szCs w:val="20"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qFormat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ar"/>
    <w:pPr>
      <w:spacing w:after="0"/>
      <w:jc w:val="center"/>
    </w:pPr>
    <w:rPr>
      <w:rFonts w:ascii="Calibri" w:hAnsi="Calibri" w:cs="Calibri"/>
    </w:rPr>
  </w:style>
  <w:style w:type="character" w:customStyle="1" w:styleId="EndNoteBibliographyTitleCar">
    <w:name w:val="EndNote Bibliography Title Car"/>
    <w:basedOn w:val="Fuentedeprrafopredeter"/>
    <w:link w:val="EndNoteBibliographyTitle"/>
    <w:qFormat/>
    <w:rPr>
      <w:rFonts w:eastAsiaTheme="minorHAnsi"/>
      <w:lang w:eastAsia="en-US"/>
    </w:rPr>
  </w:style>
  <w:style w:type="paragraph" w:customStyle="1" w:styleId="EndNoteBibliography">
    <w:name w:val="EndNote Bibliography"/>
    <w:basedOn w:val="Normal"/>
    <w:link w:val="EndNoteBibliographyCar"/>
    <w:pPr>
      <w:spacing w:line="240" w:lineRule="auto"/>
    </w:pPr>
    <w:rPr>
      <w:rFonts w:ascii="Calibri" w:hAnsi="Calibri" w:cs="Calibri"/>
    </w:rPr>
  </w:style>
  <w:style w:type="character" w:customStyle="1" w:styleId="EndNoteBibliographyCar">
    <w:name w:val="EndNote Bibliography Car"/>
    <w:basedOn w:val="Fuentedeprrafopredeter"/>
    <w:link w:val="EndNoteBibliography"/>
    <w:qFormat/>
    <w:rPr>
      <w:rFonts w:eastAsiaTheme="minorHAnsi"/>
      <w:lang w:eastAsia="en-US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D3378"/>
    <w:pPr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0273F7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rsid w:val="000273F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customStyle="1" w:styleId="Ttulo2Car">
    <w:name w:val="Título 2 Car"/>
    <w:basedOn w:val="Fuentedeprrafopredeter"/>
    <w:link w:val="Ttulo2"/>
    <w:uiPriority w:val="9"/>
    <w:rsid w:val="00204E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customStyle="1" w:styleId="Ttulo1Car">
    <w:name w:val="Título 1 Car"/>
    <w:basedOn w:val="Fuentedeprrafopredeter"/>
    <w:link w:val="Ttulo1"/>
    <w:uiPriority w:val="9"/>
    <w:rsid w:val="00BB38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c-bibliographic-informationcitation">
    <w:name w:val="c-bibliographic-information__citation"/>
    <w:basedOn w:val="Normal"/>
    <w:rsid w:val="00791C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s-CL"/>
    </w:rPr>
  </w:style>
  <w:style w:type="table" w:styleId="Tablanormal3">
    <w:name w:val="Plain Table 3"/>
    <w:basedOn w:val="Tablanormal"/>
    <w:uiPriority w:val="43"/>
    <w:rsid w:val="005055E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digoHTML">
    <w:name w:val="HTML Code"/>
    <w:basedOn w:val="Fuentedeprrafopredeter"/>
    <w:uiPriority w:val="99"/>
    <w:semiHidden/>
    <w:unhideWhenUsed/>
    <w:rsid w:val="00820D65"/>
    <w:rPr>
      <w:rFonts w:ascii="Courier New" w:eastAsia="Times New Roman" w:hAnsi="Courier New" w:cs="Courier New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2D59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D59A5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Piedepgina">
    <w:name w:val="footer"/>
    <w:basedOn w:val="Normal"/>
    <w:link w:val="PiedepginaCar"/>
    <w:uiPriority w:val="99"/>
    <w:unhideWhenUsed/>
    <w:rsid w:val="002D59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D59A5"/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cv-required-accent">
    <w:name w:val="cv-required-accent"/>
    <w:basedOn w:val="Fuentedeprrafopredeter"/>
    <w:rsid w:val="00083B72"/>
  </w:style>
  <w:style w:type="character" w:customStyle="1" w:styleId="Ttulo4Car">
    <w:name w:val="Título 4 Car"/>
    <w:basedOn w:val="Fuentedeprrafopredeter"/>
    <w:link w:val="Ttulo4"/>
    <w:uiPriority w:val="9"/>
    <w:rsid w:val="00A27D48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en-US"/>
    </w:rPr>
  </w:style>
  <w:style w:type="character" w:customStyle="1" w:styleId="Ttulo5Car">
    <w:name w:val="Título 5 Car"/>
    <w:basedOn w:val="Fuentedeprrafopredeter"/>
    <w:link w:val="Ttulo5"/>
    <w:uiPriority w:val="9"/>
    <w:rsid w:val="00A27D48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eastAsia="en-US"/>
    </w:rPr>
  </w:style>
  <w:style w:type="character" w:customStyle="1" w:styleId="Ttulo6Car">
    <w:name w:val="Título 6 Car"/>
    <w:basedOn w:val="Fuentedeprrafopredeter"/>
    <w:link w:val="Ttulo6"/>
    <w:uiPriority w:val="9"/>
    <w:rsid w:val="00C55086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10D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CL"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10D50"/>
    <w:rPr>
      <w:rFonts w:ascii="Courier New" w:eastAsia="Times New Roman" w:hAnsi="Courier New" w:cs="Courier New"/>
      <w:sz w:val="20"/>
      <w:szCs w:val="20"/>
      <w:lang w:val="es-CL"/>
    </w:rPr>
  </w:style>
  <w:style w:type="paragraph" w:styleId="Lista">
    <w:name w:val="List"/>
    <w:basedOn w:val="Normal"/>
    <w:uiPriority w:val="99"/>
    <w:unhideWhenUsed/>
    <w:rsid w:val="006B24BB"/>
    <w:pPr>
      <w:ind w:left="283" w:hanging="283"/>
      <w:contextualSpacing/>
    </w:pPr>
    <w:rPr>
      <w:lang w:val="es-CL"/>
    </w:rPr>
  </w:style>
  <w:style w:type="paragraph" w:styleId="Descripcin">
    <w:name w:val="caption"/>
    <w:basedOn w:val="Normal"/>
    <w:next w:val="Normal"/>
    <w:uiPriority w:val="35"/>
    <w:unhideWhenUsed/>
    <w:qFormat/>
    <w:rsid w:val="006B24BB"/>
    <w:pPr>
      <w:spacing w:after="200" w:line="240" w:lineRule="auto"/>
    </w:pPr>
    <w:rPr>
      <w:i/>
      <w:iCs/>
      <w:color w:val="44546A" w:themeColor="text2"/>
      <w:sz w:val="18"/>
      <w:szCs w:val="18"/>
      <w:lang w:val="es-CL"/>
    </w:rPr>
  </w:style>
  <w:style w:type="paragraph" w:styleId="Textoindependiente">
    <w:name w:val="Body Text"/>
    <w:basedOn w:val="Normal"/>
    <w:link w:val="TextoindependienteCar"/>
    <w:uiPriority w:val="99"/>
    <w:unhideWhenUsed/>
    <w:rsid w:val="006B24BB"/>
    <w:pPr>
      <w:spacing w:after="120"/>
    </w:pPr>
    <w:rPr>
      <w:lang w:val="es-C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6B24BB"/>
    <w:rPr>
      <w:rFonts w:asciiTheme="minorHAnsi" w:eastAsiaTheme="minorHAnsi" w:hAnsiTheme="minorHAnsi" w:cstheme="minorBidi"/>
      <w:lang w:val="es-C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7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074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single" w:sz="24" w:space="0" w:color="CFD5E4"/>
            <w:bottom w:val="none" w:sz="0" w:space="0" w:color="auto"/>
            <w:right w:val="none" w:sz="0" w:space="0" w:color="auto"/>
          </w:divBdr>
        </w:div>
      </w:divsChild>
    </w:div>
    <w:div w:id="3283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7800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04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0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946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6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1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xlcPuGkiuT2XvqfkLQS5cGW7/Ew==">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D500AE4-0AFE-4ABE-8B39-0F5E029D2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</Words>
  <Characters>17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Andrés González Santa Cruz</cp:lastModifiedBy>
  <cp:revision>2</cp:revision>
  <cp:lastPrinted>2022-01-17T21:43:00Z</cp:lastPrinted>
  <dcterms:created xsi:type="dcterms:W3CDTF">2023-07-06T20:38:00Z</dcterms:created>
  <dcterms:modified xsi:type="dcterms:W3CDTF">2023-07-06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62</vt:lpwstr>
  </property>
  <property fmtid="{D5CDD505-2E9C-101B-9397-08002B2CF9AE}" pid="3" name="Mendeley Recent Style Id 0_1">
    <vt:lpwstr>http://www.zotero.org/styles/apa</vt:lpwstr>
  </property>
  <property fmtid="{D5CDD505-2E9C-101B-9397-08002B2CF9AE}" pid="4" name="Mendeley Recent Style Name 0_1">
    <vt:lpwstr>American Psychological Association 7th edition</vt:lpwstr>
  </property>
  <property fmtid="{D5CDD505-2E9C-101B-9397-08002B2CF9AE}" pid="5" name="Mendeley Recent Style Id 1_1">
    <vt:lpwstr>http://www.zotero.org/styles/american-sociological-association</vt:lpwstr>
  </property>
  <property fmtid="{D5CDD505-2E9C-101B-9397-08002B2CF9AE}" pid="6" name="Mendeley Recent Style Name 1_1">
    <vt:lpwstr>American Sociological Association 6th edition</vt:lpwstr>
  </property>
  <property fmtid="{D5CDD505-2E9C-101B-9397-08002B2CF9AE}" pid="7" name="Mendeley Recent Style Id 2_1">
    <vt:lpwstr>http://csl.mendeley.com/styles/96912/apa-no-ampersand-bupna-4</vt:lpwstr>
  </property>
  <property fmtid="{D5CDD505-2E9C-101B-9397-08002B2CF9AE}" pid="8" name="Mendeley Recent Style Name 2_1">
    <vt:lpwstr>BUPNA - APA 7ª ed. (Spanish-caps-all-no &amp;)</vt:lpwstr>
  </property>
  <property fmtid="{D5CDD505-2E9C-101B-9397-08002B2CF9AE}" pid="9" name="Mendeley Recent Style Id 3_1">
    <vt:lpwstr>http://csl.mendeley.com/styles/96912/apa-no-ampersand-bupna</vt:lpwstr>
  </property>
  <property fmtid="{D5CDD505-2E9C-101B-9397-08002B2CF9AE}" pid="10" name="Mendeley Recent Style Name 3_1">
    <vt:lpwstr>BUPNA - APA 7ª ed. (Spanish-no &amp;)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9f2c0514-5b27-36ae-b430-911a004a9b78</vt:lpwstr>
  </property>
</Properties>
</file>